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9D4DD" w14:textId="27E0B6FF" w:rsidR="00B835EF" w:rsidRDefault="00B835EF" w:rsidP="00B835EF">
      <w:pPr>
        <w:spacing w:after="0" w:line="276" w:lineRule="auto"/>
        <w:jc w:val="center"/>
        <w:rPr>
          <w:rFonts w:ascii="Times New Roman" w:hAnsi="Times New Roman" w:cs="Times New Roman"/>
          <w:b/>
          <w:i/>
          <w:sz w:val="36"/>
        </w:rPr>
      </w:pPr>
      <w:r>
        <w:rPr>
          <w:rFonts w:ascii="Times New Roman" w:hAnsi="Times New Roman" w:cs="Times New Roman"/>
          <w:b/>
          <w:i/>
          <w:sz w:val="36"/>
        </w:rPr>
        <w:t>C</w:t>
      </w:r>
      <w:r w:rsidR="003B2ACA">
        <w:rPr>
          <w:rFonts w:ascii="Times New Roman" w:hAnsi="Times New Roman" w:cs="Times New Roman"/>
          <w:b/>
          <w:i/>
          <w:sz w:val="36"/>
        </w:rPr>
        <w:t>CC</w:t>
      </w:r>
      <w:r>
        <w:rPr>
          <w:rFonts w:ascii="Times New Roman" w:hAnsi="Times New Roman" w:cs="Times New Roman"/>
          <w:b/>
          <w:i/>
          <w:sz w:val="36"/>
        </w:rPr>
        <w:t xml:space="preserve">S </w:t>
      </w:r>
      <w:r w:rsidR="003B2ACA">
        <w:rPr>
          <w:rFonts w:ascii="Times New Roman" w:hAnsi="Times New Roman" w:cs="Times New Roman"/>
          <w:b/>
          <w:i/>
          <w:sz w:val="36"/>
        </w:rPr>
        <w:t>104</w:t>
      </w:r>
      <w:r>
        <w:rPr>
          <w:rFonts w:ascii="Times New Roman" w:hAnsi="Times New Roman" w:cs="Times New Roman"/>
          <w:b/>
          <w:i/>
          <w:sz w:val="36"/>
        </w:rPr>
        <w:t xml:space="preserve"> - </w:t>
      </w:r>
      <w:r w:rsidR="003B2ACA" w:rsidRPr="003B2ACA">
        <w:rPr>
          <w:rFonts w:ascii="Times New Roman" w:hAnsi="Times New Roman" w:cs="Times New Roman"/>
          <w:b/>
          <w:i/>
          <w:sz w:val="36"/>
        </w:rPr>
        <w:t xml:space="preserve">Data Structures </w:t>
      </w:r>
      <w:r w:rsidR="003B2ACA">
        <w:rPr>
          <w:rFonts w:ascii="Times New Roman" w:hAnsi="Times New Roman" w:cs="Times New Roman"/>
          <w:b/>
          <w:i/>
          <w:sz w:val="36"/>
        </w:rPr>
        <w:t>a</w:t>
      </w:r>
      <w:r w:rsidR="003B2ACA" w:rsidRPr="003B2ACA">
        <w:rPr>
          <w:rFonts w:ascii="Times New Roman" w:hAnsi="Times New Roman" w:cs="Times New Roman"/>
          <w:b/>
          <w:i/>
          <w:sz w:val="36"/>
        </w:rPr>
        <w:t>nd Algorithms</w:t>
      </w:r>
    </w:p>
    <w:p w14:paraId="517819A5" w14:textId="226BCA1D" w:rsidR="00B835EF" w:rsidRDefault="00B835EF" w:rsidP="00B835EF">
      <w:pPr>
        <w:spacing w:after="0" w:line="276" w:lineRule="auto"/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LEARNING TASK </w:t>
      </w:r>
      <w:r w:rsidR="00EC6872" w:rsidRPr="00EC6872">
        <w:rPr>
          <w:rFonts w:ascii="Times New Roman" w:hAnsi="Times New Roman" w:cs="Times New Roman"/>
          <w:sz w:val="32"/>
        </w:rPr>
        <w:t>(</w:t>
      </w:r>
      <w:r w:rsidR="006D5D5A">
        <w:rPr>
          <w:rFonts w:ascii="Times New Roman" w:hAnsi="Times New Roman" w:cs="Times New Roman"/>
          <w:sz w:val="32"/>
        </w:rPr>
        <w:t>SORTING</w:t>
      </w:r>
      <w:r w:rsidR="00EC6872" w:rsidRPr="00EC6872">
        <w:rPr>
          <w:rFonts w:ascii="Times New Roman" w:hAnsi="Times New Roman" w:cs="Times New Roman"/>
          <w:sz w:val="32"/>
        </w:rPr>
        <w:t>)</w:t>
      </w:r>
    </w:p>
    <w:p w14:paraId="1C61349A" w14:textId="582BCB0A" w:rsidR="00B835EF" w:rsidRDefault="00B835EF" w:rsidP="00E5792B">
      <w:pPr>
        <w:spacing w:after="0" w:line="276" w:lineRule="auto"/>
        <w:jc w:val="center"/>
        <w:rPr>
          <w:rFonts w:ascii="Times New Roman" w:hAnsi="Times New Roman" w:cs="Times New Roman"/>
          <w:sz w:val="32"/>
        </w:rPr>
      </w:pPr>
    </w:p>
    <w:p w14:paraId="29E41326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OUP NO: 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SECTION: __________</w:t>
      </w:r>
    </w:p>
    <w:p w14:paraId="2DBF671B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OUP LEADER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</w:t>
      </w:r>
    </w:p>
    <w:p w14:paraId="22E34988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OUP MEMBERS: </w:t>
      </w:r>
      <w:r>
        <w:rPr>
          <w:rFonts w:ascii="Arial" w:hAnsi="Arial" w:cs="Arial"/>
          <w:sz w:val="24"/>
          <w:szCs w:val="24"/>
        </w:rPr>
        <w:tab/>
        <w:t>______________________________</w:t>
      </w:r>
    </w:p>
    <w:p w14:paraId="0488AE44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</w:t>
      </w:r>
    </w:p>
    <w:p w14:paraId="136C042B" w14:textId="5E71EB3F" w:rsidR="00B835EF" w:rsidRDefault="00B835EF" w:rsidP="000D5D08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48CC4998" w14:textId="1284D461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</w:p>
    <w:p w14:paraId="3914A405" w14:textId="50864F5F" w:rsidR="006D5D5A" w:rsidRPr="002D49F4" w:rsidRDefault="006D5D5A" w:rsidP="006D5D5A">
      <w:pPr>
        <w:spacing w:after="0" w:line="480" w:lineRule="auto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SORTING ALGORITHM</w:t>
      </w:r>
    </w:p>
    <w:p w14:paraId="67E537C5" w14:textId="77777777" w:rsidR="006D5D5A" w:rsidRPr="004F65A6" w:rsidRDefault="006D5D5A" w:rsidP="006D5D5A">
      <w:pPr>
        <w:spacing w:after="0" w:line="480" w:lineRule="auto"/>
        <w:rPr>
          <w:rFonts w:cstheme="minorHAnsi"/>
          <w:bCs/>
          <w:i/>
          <w:iCs/>
        </w:rPr>
      </w:pPr>
      <w:r>
        <w:rPr>
          <w:rFonts w:cstheme="minorHAnsi"/>
          <w:bCs/>
          <w:i/>
          <w:iCs/>
        </w:rPr>
        <w:t>&lt;insert</w:t>
      </w:r>
      <w:r w:rsidRPr="004F65A6">
        <w:rPr>
          <w:rFonts w:cstheme="minorHAnsi"/>
          <w:bCs/>
          <w:i/>
          <w:iCs/>
        </w:rPr>
        <w:t xml:space="preserve"> </w:t>
      </w:r>
      <w:r>
        <w:rPr>
          <w:rFonts w:cstheme="minorHAnsi"/>
          <w:bCs/>
          <w:i/>
          <w:iCs/>
        </w:rPr>
        <w:t>answer to #1&gt;</w:t>
      </w:r>
      <w:r w:rsidRPr="004F65A6">
        <w:rPr>
          <w:rFonts w:cstheme="minorHAnsi"/>
          <w:bCs/>
          <w:i/>
          <w:iCs/>
        </w:rPr>
        <w:t xml:space="preserve"> </w:t>
      </w:r>
    </w:p>
    <w:p w14:paraId="5F99663E" w14:textId="0A1B4B70" w:rsidR="006D5D5A" w:rsidRPr="002D49F4" w:rsidRDefault="006D5D5A" w:rsidP="006D5D5A">
      <w:pPr>
        <w:spacing w:after="0" w:line="480" w:lineRule="auto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REAL-LIFE </w:t>
      </w:r>
      <w:r w:rsidR="00F7400D">
        <w:rPr>
          <w:rFonts w:cstheme="minorHAnsi"/>
          <w:b/>
          <w:sz w:val="28"/>
          <w:szCs w:val="28"/>
        </w:rPr>
        <w:t xml:space="preserve">SORTING </w:t>
      </w:r>
      <w:r>
        <w:rPr>
          <w:rFonts w:cstheme="minorHAnsi"/>
          <w:b/>
          <w:sz w:val="28"/>
          <w:szCs w:val="28"/>
        </w:rPr>
        <w:t>EXAMPLE/PROBLEM</w:t>
      </w:r>
    </w:p>
    <w:p w14:paraId="1AF44506" w14:textId="77777777" w:rsidR="006D5D5A" w:rsidRDefault="006D5D5A" w:rsidP="006D5D5A">
      <w:pPr>
        <w:spacing w:after="0" w:line="480" w:lineRule="auto"/>
        <w:rPr>
          <w:rFonts w:cstheme="minorHAnsi"/>
          <w:bCs/>
          <w:i/>
          <w:iCs/>
        </w:rPr>
      </w:pPr>
      <w:r>
        <w:rPr>
          <w:rFonts w:cstheme="minorHAnsi"/>
          <w:bCs/>
          <w:i/>
          <w:iCs/>
        </w:rPr>
        <w:t>&lt;insert</w:t>
      </w:r>
      <w:r w:rsidRPr="004F65A6">
        <w:rPr>
          <w:rFonts w:cstheme="minorHAnsi"/>
          <w:bCs/>
          <w:i/>
          <w:iCs/>
        </w:rPr>
        <w:t xml:space="preserve"> </w:t>
      </w:r>
      <w:r>
        <w:rPr>
          <w:rFonts w:cstheme="minorHAnsi"/>
          <w:bCs/>
          <w:i/>
          <w:iCs/>
        </w:rPr>
        <w:t>answer to #2&gt;</w:t>
      </w:r>
      <w:r w:rsidRPr="004F65A6">
        <w:rPr>
          <w:rFonts w:cstheme="minorHAnsi"/>
          <w:bCs/>
          <w:i/>
          <w:iCs/>
        </w:rPr>
        <w:t xml:space="preserve"> </w:t>
      </w:r>
    </w:p>
    <w:p w14:paraId="2808AB42" w14:textId="77777777" w:rsidR="006D5D5A" w:rsidRPr="002D49F4" w:rsidRDefault="006D5D5A" w:rsidP="006D5D5A">
      <w:pPr>
        <w:spacing w:after="0" w:line="480" w:lineRule="auto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PROPOSED SOLUTION</w:t>
      </w:r>
    </w:p>
    <w:p w14:paraId="6F9EBFAA" w14:textId="77777777" w:rsidR="006D5D5A" w:rsidRDefault="006D5D5A" w:rsidP="006D5D5A">
      <w:pPr>
        <w:spacing w:after="0" w:line="480" w:lineRule="auto"/>
        <w:rPr>
          <w:rFonts w:cstheme="minorHAnsi"/>
          <w:bCs/>
          <w:i/>
          <w:iCs/>
        </w:rPr>
      </w:pPr>
      <w:r w:rsidRPr="0059271E">
        <w:rPr>
          <w:rFonts w:cstheme="minorHAnsi"/>
          <w:bCs/>
          <w:i/>
          <w:iCs/>
        </w:rPr>
        <w:t>&lt;insert answer to #</w:t>
      </w:r>
      <w:r>
        <w:rPr>
          <w:rFonts w:cstheme="minorHAnsi"/>
          <w:bCs/>
          <w:i/>
          <w:iCs/>
        </w:rPr>
        <w:t>3</w:t>
      </w:r>
      <w:r w:rsidRPr="0059271E">
        <w:rPr>
          <w:rFonts w:cstheme="minorHAnsi"/>
          <w:bCs/>
          <w:i/>
          <w:iCs/>
        </w:rPr>
        <w:t xml:space="preserve">&gt; </w:t>
      </w:r>
      <w:r w:rsidRPr="004F65A6">
        <w:rPr>
          <w:rFonts w:cstheme="minorHAnsi"/>
          <w:bCs/>
          <w:i/>
          <w:iCs/>
        </w:rPr>
        <w:t xml:space="preserve"> </w:t>
      </w:r>
    </w:p>
    <w:p w14:paraId="382BE1E8" w14:textId="77777777" w:rsidR="006D5D5A" w:rsidRPr="00BF5288" w:rsidRDefault="006D5D5A" w:rsidP="006D5D5A">
      <w:pPr>
        <w:spacing w:after="0" w:line="360" w:lineRule="auto"/>
        <w:rPr>
          <w:rFonts w:ascii="Arial" w:hAnsi="Arial" w:cs="Arial"/>
          <w:b/>
          <w:bCs/>
          <w:i/>
          <w:iCs/>
        </w:rPr>
      </w:pPr>
      <w:r w:rsidRPr="00BF5288">
        <w:rPr>
          <w:rFonts w:ascii="Arial" w:hAnsi="Arial" w:cs="Arial"/>
          <w:b/>
          <w:bCs/>
          <w:i/>
          <w:iCs/>
        </w:rPr>
        <w:t>Program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D5D5A" w:rsidRPr="004C3693" w14:paraId="6A1AD4AD" w14:textId="77777777" w:rsidTr="007E1DB1">
        <w:tc>
          <w:tcPr>
            <w:tcW w:w="9350" w:type="dxa"/>
          </w:tcPr>
          <w:p w14:paraId="06865295" w14:textId="24824950" w:rsidR="006D5D5A" w:rsidRPr="004C3693" w:rsidRDefault="006D5D5A" w:rsidP="007E1DB1">
            <w:pPr>
              <w:spacing w:line="360" w:lineRule="auto"/>
              <w:rPr>
                <w:rFonts w:ascii="Arial" w:hAnsi="Arial" w:cs="Arial"/>
                <w:i/>
                <w:iCs/>
                <w:color w:val="FF0000"/>
              </w:rPr>
            </w:pPr>
            <w:r w:rsidRPr="0059271E">
              <w:rPr>
                <w:rFonts w:ascii="Consolas" w:hAnsi="Consolas" w:cs="Arial"/>
                <w:i/>
                <w:iCs/>
              </w:rPr>
              <w:t xml:space="preserve">Insert your </w:t>
            </w:r>
            <w:r w:rsidR="000D5D08">
              <w:rPr>
                <w:rFonts w:ascii="Consolas" w:hAnsi="Consolas" w:cs="Arial"/>
                <w:i/>
                <w:iCs/>
              </w:rPr>
              <w:t>Python</w:t>
            </w:r>
            <w:r w:rsidRPr="0059271E">
              <w:rPr>
                <w:rFonts w:ascii="Consolas" w:hAnsi="Consolas" w:cs="Arial"/>
                <w:i/>
                <w:iCs/>
              </w:rPr>
              <w:t xml:space="preserve"> code here, be sure to add comments to describe each line/set of codes…</w:t>
            </w:r>
          </w:p>
        </w:tc>
      </w:tr>
    </w:tbl>
    <w:p w14:paraId="4B2B9869" w14:textId="77777777" w:rsidR="00450362" w:rsidRDefault="00450362" w:rsidP="006D5D5A">
      <w:pPr>
        <w:spacing w:after="0" w:line="480" w:lineRule="auto"/>
        <w:rPr>
          <w:rFonts w:cstheme="minorHAnsi"/>
          <w:b/>
          <w:sz w:val="28"/>
          <w:szCs w:val="28"/>
        </w:rPr>
      </w:pPr>
    </w:p>
    <w:p w14:paraId="729936B6" w14:textId="52F2E442" w:rsidR="006D5D5A" w:rsidRPr="002D49F4" w:rsidRDefault="006D5D5A" w:rsidP="006D5D5A">
      <w:pPr>
        <w:spacing w:after="0" w:line="480" w:lineRule="auto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RESULTS</w:t>
      </w:r>
    </w:p>
    <w:p w14:paraId="7AD4E5F7" w14:textId="4B9FD7BD" w:rsidR="006D5D5A" w:rsidRDefault="006D5D5A" w:rsidP="006D5D5A">
      <w:pPr>
        <w:spacing w:after="0" w:line="480" w:lineRule="auto"/>
        <w:rPr>
          <w:rFonts w:cstheme="minorHAnsi"/>
          <w:bCs/>
          <w:i/>
          <w:iCs/>
        </w:rPr>
      </w:pPr>
      <w:r w:rsidRPr="0059271E">
        <w:rPr>
          <w:rFonts w:cstheme="minorHAnsi"/>
          <w:bCs/>
          <w:i/>
          <w:iCs/>
        </w:rPr>
        <w:t>&lt;insert answer to #</w:t>
      </w:r>
      <w:r>
        <w:rPr>
          <w:rFonts w:cstheme="minorHAnsi"/>
          <w:bCs/>
          <w:i/>
          <w:iCs/>
        </w:rPr>
        <w:t>4</w:t>
      </w:r>
      <w:r w:rsidRPr="0059271E">
        <w:rPr>
          <w:rFonts w:cstheme="minorHAnsi"/>
          <w:bCs/>
          <w:i/>
          <w:iCs/>
        </w:rPr>
        <w:t xml:space="preserve">&gt; </w:t>
      </w:r>
      <w:r w:rsidRPr="004F65A6">
        <w:rPr>
          <w:rFonts w:cstheme="minorHAnsi"/>
          <w:bCs/>
          <w:i/>
          <w:iCs/>
        </w:rPr>
        <w:t xml:space="preserve"> </w:t>
      </w:r>
    </w:p>
    <w:p w14:paraId="413D78F4" w14:textId="77777777" w:rsidR="00450362" w:rsidRPr="00BF5288" w:rsidRDefault="00450362" w:rsidP="00450362">
      <w:pPr>
        <w:spacing w:after="0" w:line="360" w:lineRule="auto"/>
        <w:rPr>
          <w:rFonts w:ascii="Arial" w:hAnsi="Arial" w:cs="Arial"/>
          <w:b/>
          <w:bCs/>
          <w:i/>
          <w:iCs/>
        </w:rPr>
      </w:pPr>
      <w:r w:rsidRPr="00BF5288">
        <w:rPr>
          <w:rFonts w:ascii="Arial" w:hAnsi="Arial" w:cs="Arial"/>
          <w:b/>
          <w:bCs/>
          <w:i/>
          <w:iCs/>
        </w:rPr>
        <w:t>Program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50362" w:rsidRPr="004C3693" w14:paraId="751FD50D" w14:textId="77777777" w:rsidTr="006D5C9C">
        <w:tc>
          <w:tcPr>
            <w:tcW w:w="9350" w:type="dxa"/>
          </w:tcPr>
          <w:p w14:paraId="6E56058D" w14:textId="77777777" w:rsidR="00450362" w:rsidRPr="004C3693" w:rsidRDefault="00450362" w:rsidP="006D5C9C">
            <w:pPr>
              <w:spacing w:line="360" w:lineRule="auto"/>
              <w:rPr>
                <w:rFonts w:ascii="Arial" w:hAnsi="Arial" w:cs="Arial"/>
                <w:i/>
                <w:iCs/>
                <w:color w:val="FF0000"/>
              </w:rPr>
            </w:pPr>
            <w:r w:rsidRPr="0059271E">
              <w:rPr>
                <w:rFonts w:ascii="Consolas" w:hAnsi="Consolas" w:cs="Arial"/>
                <w:i/>
                <w:iCs/>
              </w:rPr>
              <w:t xml:space="preserve">Insert your </w:t>
            </w:r>
            <w:r>
              <w:rPr>
                <w:rFonts w:ascii="Consolas" w:hAnsi="Consolas" w:cs="Arial"/>
                <w:i/>
                <w:iCs/>
              </w:rPr>
              <w:t>Python</w:t>
            </w:r>
            <w:r w:rsidRPr="0059271E">
              <w:rPr>
                <w:rFonts w:ascii="Consolas" w:hAnsi="Consolas" w:cs="Arial"/>
                <w:i/>
                <w:iCs/>
              </w:rPr>
              <w:t xml:space="preserve"> code here, be sure to add comments to describe each line/set of codes…</w:t>
            </w:r>
          </w:p>
        </w:tc>
      </w:tr>
    </w:tbl>
    <w:p w14:paraId="613D440A" w14:textId="77777777" w:rsidR="00450362" w:rsidRPr="004C3693" w:rsidRDefault="00450362" w:rsidP="00450362">
      <w:pPr>
        <w:rPr>
          <w:rFonts w:ascii="Arial" w:hAnsi="Arial" w:cs="Arial"/>
          <w:b/>
          <w:bCs/>
        </w:rPr>
      </w:pPr>
    </w:p>
    <w:p w14:paraId="06681844" w14:textId="77777777" w:rsidR="00450362" w:rsidRPr="00BF5288" w:rsidRDefault="00450362" w:rsidP="00450362">
      <w:pPr>
        <w:spacing w:after="0" w:line="360" w:lineRule="auto"/>
        <w:rPr>
          <w:rFonts w:ascii="Arial" w:hAnsi="Arial" w:cs="Arial"/>
          <w:b/>
          <w:bCs/>
          <w:i/>
          <w:iCs/>
        </w:rPr>
      </w:pPr>
      <w:r w:rsidRPr="00BF5288">
        <w:rPr>
          <w:rFonts w:ascii="Arial" w:hAnsi="Arial" w:cs="Arial"/>
          <w:b/>
          <w:bCs/>
          <w:i/>
          <w:iCs/>
        </w:rPr>
        <w:t>Tutorial Vide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50362" w:rsidRPr="004C3693" w14:paraId="215C0623" w14:textId="77777777" w:rsidTr="006D5C9C">
        <w:trPr>
          <w:trHeight w:val="432"/>
        </w:trPr>
        <w:tc>
          <w:tcPr>
            <w:tcW w:w="9350" w:type="dxa"/>
            <w:vAlign w:val="center"/>
          </w:tcPr>
          <w:p w14:paraId="62779A01" w14:textId="4DD4BD59" w:rsidR="00450362" w:rsidRPr="004C3693" w:rsidRDefault="00450362" w:rsidP="006D5C9C">
            <w:pPr>
              <w:rPr>
                <w:rFonts w:ascii="Arial" w:hAnsi="Arial" w:cs="Arial"/>
                <w:color w:val="FF0000"/>
              </w:rPr>
            </w:pPr>
            <w:r w:rsidRPr="004C3693">
              <w:rPr>
                <w:rFonts w:ascii="Arial" w:hAnsi="Arial" w:cs="Arial"/>
              </w:rPr>
              <w:t>YouTube Link</w:t>
            </w:r>
            <w:r>
              <w:rPr>
                <w:rFonts w:ascii="Arial" w:hAnsi="Arial" w:cs="Arial"/>
              </w:rPr>
              <w:t>/s</w:t>
            </w:r>
            <w:r w:rsidRPr="004C3693">
              <w:rPr>
                <w:rFonts w:ascii="Arial" w:hAnsi="Arial" w:cs="Arial"/>
              </w:rPr>
              <w:t>:</w:t>
            </w:r>
          </w:p>
        </w:tc>
      </w:tr>
    </w:tbl>
    <w:p w14:paraId="4E243A89" w14:textId="77777777" w:rsidR="006D5D5A" w:rsidRDefault="006D5D5A" w:rsidP="006D5D5A">
      <w:pPr>
        <w:spacing w:after="0" w:line="480" w:lineRule="auto"/>
        <w:rPr>
          <w:rFonts w:cstheme="minorHAnsi"/>
          <w:bCs/>
          <w:i/>
          <w:iCs/>
        </w:rPr>
      </w:pPr>
    </w:p>
    <w:p w14:paraId="54872CB1" w14:textId="77777777" w:rsidR="006D5D5A" w:rsidRPr="002D49F4" w:rsidRDefault="006D5D5A" w:rsidP="006D5D5A">
      <w:pPr>
        <w:spacing w:after="0" w:line="480" w:lineRule="auto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REFERENCES</w:t>
      </w:r>
    </w:p>
    <w:p w14:paraId="60CA54CC" w14:textId="77777777" w:rsidR="006D5D5A" w:rsidRDefault="006D5D5A" w:rsidP="006D5D5A">
      <w:pPr>
        <w:spacing w:after="0" w:line="480" w:lineRule="auto"/>
        <w:rPr>
          <w:rFonts w:cstheme="minorHAnsi"/>
          <w:bCs/>
          <w:i/>
          <w:iCs/>
        </w:rPr>
      </w:pPr>
      <w:r>
        <w:rPr>
          <w:rFonts w:cstheme="minorHAnsi"/>
          <w:bCs/>
          <w:i/>
          <w:iCs/>
        </w:rPr>
        <w:t>&lt;</w:t>
      </w:r>
      <w:r w:rsidRPr="004F65A6">
        <w:rPr>
          <w:rFonts w:cstheme="minorHAnsi"/>
          <w:bCs/>
          <w:i/>
          <w:iCs/>
        </w:rPr>
        <w:t>use ACM citation, see https://www.acm.org/publications/authors/reference-formatting</w:t>
      </w:r>
      <w:r>
        <w:rPr>
          <w:rFonts w:cstheme="minorHAnsi"/>
          <w:bCs/>
          <w:i/>
          <w:iCs/>
        </w:rPr>
        <w:t xml:space="preserve"> &gt;</w:t>
      </w:r>
      <w:r w:rsidRPr="004F65A6">
        <w:rPr>
          <w:rFonts w:cstheme="minorHAnsi"/>
          <w:bCs/>
          <w:i/>
          <w:iCs/>
        </w:rPr>
        <w:t xml:space="preserve"> </w:t>
      </w:r>
    </w:p>
    <w:p w14:paraId="4D23EF6C" w14:textId="77777777" w:rsidR="006D5D5A" w:rsidRDefault="006D5D5A" w:rsidP="006D5D5A">
      <w:pPr>
        <w:rPr>
          <w:rFonts w:cstheme="minorHAnsi"/>
          <w:bCs/>
          <w:i/>
          <w:iCs/>
        </w:rPr>
      </w:pPr>
      <w:r>
        <w:rPr>
          <w:rFonts w:cstheme="minorHAnsi"/>
          <w:bCs/>
          <w:i/>
          <w:iCs/>
        </w:rPr>
        <w:br w:type="page"/>
      </w:r>
    </w:p>
    <w:p w14:paraId="4710EF27" w14:textId="75D56A8F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TAKEAWAY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124E827B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6BB4CDF8" w14:textId="77777777" w:rsidR="00D203A4" w:rsidRPr="00EC6872" w:rsidRDefault="00D203A4" w:rsidP="00A50229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EC6872">
              <w:rPr>
                <w:rFonts w:ascii="Arial" w:hAnsi="Arial" w:cs="Arial"/>
                <w:sz w:val="24"/>
                <w:szCs w:val="24"/>
              </w:rPr>
              <w:t>Name of Member:</w:t>
            </w:r>
          </w:p>
        </w:tc>
      </w:tr>
      <w:tr w:rsidR="00D203A4" w14:paraId="695F934E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68F06500" w14:textId="17289D3F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 to the Group:</w:t>
            </w:r>
          </w:p>
        </w:tc>
      </w:tr>
      <w:tr w:rsidR="00D203A4" w14:paraId="11D70855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12A2FD2B" w14:textId="37B2FEF5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rnings:</w:t>
            </w:r>
          </w:p>
        </w:tc>
      </w:tr>
    </w:tbl>
    <w:p w14:paraId="0CD44969" w14:textId="5E0A8909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42FC23DB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636C0B58" w14:textId="77777777" w:rsidR="00D203A4" w:rsidRPr="00EC6872" w:rsidRDefault="00D203A4" w:rsidP="00A50229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EC6872">
              <w:rPr>
                <w:rFonts w:ascii="Arial" w:hAnsi="Arial" w:cs="Arial"/>
                <w:sz w:val="24"/>
                <w:szCs w:val="24"/>
              </w:rPr>
              <w:t>Name of Member:</w:t>
            </w:r>
          </w:p>
        </w:tc>
      </w:tr>
      <w:tr w:rsidR="00D203A4" w14:paraId="1EF49CEF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5DF8702F" w14:textId="77777777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 to the Group:</w:t>
            </w:r>
          </w:p>
        </w:tc>
      </w:tr>
      <w:tr w:rsidR="00D203A4" w14:paraId="79D27CE6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293538D8" w14:textId="77777777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rnings:</w:t>
            </w:r>
          </w:p>
        </w:tc>
      </w:tr>
    </w:tbl>
    <w:p w14:paraId="55381435" w14:textId="1B0E79DE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20386D84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06F28080" w14:textId="77777777" w:rsidR="00D203A4" w:rsidRPr="00EC6872" w:rsidRDefault="00D203A4" w:rsidP="00A50229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EC6872">
              <w:rPr>
                <w:rFonts w:ascii="Arial" w:hAnsi="Arial" w:cs="Arial"/>
                <w:sz w:val="24"/>
                <w:szCs w:val="24"/>
              </w:rPr>
              <w:t>Name of Member:</w:t>
            </w:r>
          </w:p>
        </w:tc>
      </w:tr>
      <w:tr w:rsidR="00D203A4" w14:paraId="1450BF54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2FCE3194" w14:textId="77777777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 to the Group:</w:t>
            </w:r>
          </w:p>
        </w:tc>
      </w:tr>
      <w:tr w:rsidR="00D203A4" w14:paraId="46C970A0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78C8B4B5" w14:textId="77777777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rnings:</w:t>
            </w:r>
          </w:p>
        </w:tc>
      </w:tr>
    </w:tbl>
    <w:p w14:paraId="15660C4C" w14:textId="38F2811E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</w:p>
    <w:p w14:paraId="017FC8FB" w14:textId="77777777" w:rsidR="00711FE6" w:rsidRPr="00D203A4" w:rsidRDefault="00711FE6" w:rsidP="00D203A4">
      <w:pPr>
        <w:rPr>
          <w:rFonts w:ascii="Arial" w:hAnsi="Arial" w:cs="Arial"/>
          <w:b/>
          <w:bCs/>
          <w:sz w:val="24"/>
          <w:szCs w:val="24"/>
        </w:rPr>
      </w:pPr>
    </w:p>
    <w:sectPr w:rsidR="00711FE6" w:rsidRPr="00D203A4" w:rsidSect="00E5792B">
      <w:headerReference w:type="default" r:id="rId6"/>
      <w:pgSz w:w="12240" w:h="18720" w:code="14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81E6E" w14:textId="77777777" w:rsidR="00AC5B5D" w:rsidRDefault="00AC5B5D" w:rsidP="0080744D">
      <w:pPr>
        <w:spacing w:after="0" w:line="240" w:lineRule="auto"/>
      </w:pPr>
      <w:r>
        <w:separator/>
      </w:r>
    </w:p>
  </w:endnote>
  <w:endnote w:type="continuationSeparator" w:id="0">
    <w:p w14:paraId="3AF878AF" w14:textId="77777777" w:rsidR="00AC5B5D" w:rsidRDefault="00AC5B5D" w:rsidP="00807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2C0EF" w14:textId="77777777" w:rsidR="00AC5B5D" w:rsidRDefault="00AC5B5D" w:rsidP="0080744D">
      <w:pPr>
        <w:spacing w:after="0" w:line="240" w:lineRule="auto"/>
      </w:pPr>
      <w:r>
        <w:separator/>
      </w:r>
    </w:p>
  </w:footnote>
  <w:footnote w:type="continuationSeparator" w:id="0">
    <w:p w14:paraId="700D0DA1" w14:textId="77777777" w:rsidR="00AC5B5D" w:rsidRDefault="00AC5B5D" w:rsidP="008074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6863"/>
      <w:gridCol w:w="1300"/>
    </w:tblGrid>
    <w:tr w:rsidR="0080744D" w14:paraId="500F9C25" w14:textId="77777777" w:rsidTr="00781438">
      <w:tc>
        <w:tcPr>
          <w:tcW w:w="1176" w:type="dxa"/>
        </w:tcPr>
        <w:p w14:paraId="36612044" w14:textId="77777777" w:rsidR="0080744D" w:rsidRDefault="0080744D" w:rsidP="0080744D">
          <w:pPr>
            <w:pStyle w:val="Header"/>
            <w:jc w:val="center"/>
          </w:pPr>
          <w:r w:rsidRPr="00B47403">
            <w:rPr>
              <w:noProof/>
              <w:lang w:eastAsia="en-PH"/>
            </w:rPr>
            <w:drawing>
              <wp:inline distT="0" distB="0" distL="0" distR="0" wp14:anchorId="682AD246" wp14:editId="4DD1A7DD">
                <wp:extent cx="609600" cy="682752"/>
                <wp:effectExtent l="0" t="0" r="0" b="3175"/>
                <wp:docPr id="1" name="Picture 1" descr="D:\Google Drive (mramizares@cspc.edu.ph)\Templates\LOGO_C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Google Drive (mramizares@cspc.edu.ph)\Templates\LOGO_C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344" cy="684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99" w:type="dxa"/>
        </w:tcPr>
        <w:p w14:paraId="471F9470" w14:textId="77777777" w:rsidR="0080744D" w:rsidRPr="00B47403" w:rsidRDefault="0080744D" w:rsidP="0080744D">
          <w:pPr>
            <w:pStyle w:val="Header"/>
            <w:jc w:val="center"/>
            <w:rPr>
              <w:rFonts w:ascii="Times New Roman" w:hAnsi="Times New Roman" w:cs="Times New Roman"/>
            </w:rPr>
          </w:pPr>
          <w:r w:rsidRPr="00B47403">
            <w:rPr>
              <w:rFonts w:ascii="Times New Roman" w:hAnsi="Times New Roman" w:cs="Times New Roman"/>
            </w:rPr>
            <w:t>Republic of the Philippines</w:t>
          </w:r>
        </w:p>
        <w:p w14:paraId="218E6E52" w14:textId="77777777" w:rsidR="0080744D" w:rsidRPr="00B47403" w:rsidRDefault="0080744D" w:rsidP="0080744D">
          <w:pPr>
            <w:pStyle w:val="Header"/>
            <w:jc w:val="center"/>
            <w:rPr>
              <w:rFonts w:ascii="Times New Roman" w:hAnsi="Times New Roman" w:cs="Times New Roman"/>
              <w:b/>
            </w:rPr>
          </w:pPr>
          <w:r w:rsidRPr="00B47403">
            <w:rPr>
              <w:rFonts w:ascii="Times New Roman" w:hAnsi="Times New Roman" w:cs="Times New Roman"/>
              <w:b/>
            </w:rPr>
            <w:t>CAMARINES SUR POLYTECHNIC COLLEGES</w:t>
          </w:r>
        </w:p>
        <w:p w14:paraId="702B0D43" w14:textId="77777777" w:rsidR="0080744D" w:rsidRDefault="0080744D" w:rsidP="0080744D">
          <w:pPr>
            <w:pStyle w:val="Header"/>
            <w:jc w:val="center"/>
            <w:rPr>
              <w:rFonts w:ascii="Times New Roman" w:hAnsi="Times New Roman" w:cs="Times New Roman"/>
            </w:rPr>
          </w:pPr>
          <w:r w:rsidRPr="00B47403">
            <w:rPr>
              <w:rFonts w:ascii="Times New Roman" w:hAnsi="Times New Roman" w:cs="Times New Roman"/>
            </w:rPr>
            <w:t>Nabua, Camarines Sur</w:t>
          </w:r>
        </w:p>
        <w:p w14:paraId="3EA8BC80" w14:textId="77777777" w:rsidR="0080744D" w:rsidRDefault="0080744D" w:rsidP="0080744D">
          <w:pPr>
            <w:pStyle w:val="Header"/>
            <w:jc w:val="center"/>
            <w:rPr>
              <w:rFonts w:ascii="Times New Roman" w:hAnsi="Times New Roman" w:cs="Times New Roman"/>
            </w:rPr>
          </w:pPr>
        </w:p>
        <w:p w14:paraId="6A544966" w14:textId="77777777" w:rsidR="0080744D" w:rsidRPr="00B47403" w:rsidRDefault="0080744D" w:rsidP="0080744D">
          <w:pPr>
            <w:pStyle w:val="Header"/>
            <w:jc w:val="center"/>
            <w:rPr>
              <w:b/>
            </w:rPr>
          </w:pPr>
          <w:r w:rsidRPr="00022D08">
            <w:rPr>
              <w:rFonts w:ascii="Times New Roman" w:hAnsi="Times New Roman" w:cs="Times New Roman"/>
              <w:b/>
              <w:color w:val="002060"/>
              <w:sz w:val="28"/>
            </w:rPr>
            <w:t xml:space="preserve">COLLEGE </w:t>
          </w:r>
          <w:r w:rsidRPr="00022D08">
            <w:rPr>
              <w:rFonts w:ascii="Times New Roman" w:hAnsi="Times New Roman" w:cs="Times New Roman"/>
              <w:b/>
              <w:i/>
              <w:color w:val="002060"/>
              <w:sz w:val="28"/>
            </w:rPr>
            <w:t>of</w:t>
          </w:r>
          <w:r w:rsidRPr="00022D08">
            <w:rPr>
              <w:rFonts w:ascii="Times New Roman" w:hAnsi="Times New Roman" w:cs="Times New Roman"/>
              <w:b/>
              <w:color w:val="002060"/>
              <w:sz w:val="28"/>
            </w:rPr>
            <w:t xml:space="preserve"> COMPUTER STUDIES</w:t>
          </w:r>
        </w:p>
      </w:tc>
      <w:tc>
        <w:tcPr>
          <w:tcW w:w="1264" w:type="dxa"/>
        </w:tcPr>
        <w:p w14:paraId="3E90B229" w14:textId="77777777" w:rsidR="0080744D" w:rsidRDefault="0080744D" w:rsidP="0080744D">
          <w:pPr>
            <w:pStyle w:val="Header"/>
            <w:jc w:val="center"/>
          </w:pPr>
          <w:r w:rsidRPr="00B47403">
            <w:rPr>
              <w:noProof/>
              <w:lang w:eastAsia="en-PH"/>
            </w:rPr>
            <w:drawing>
              <wp:inline distT="0" distB="0" distL="0" distR="0" wp14:anchorId="7F219A5B" wp14:editId="472B836E">
                <wp:extent cx="688615" cy="684000"/>
                <wp:effectExtent l="0" t="0" r="0" b="1905"/>
                <wp:docPr id="2" name="Picture 2" descr="D:\Google Drive (mramizares@cspc.edu.ph)\Templates\CCS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D:\Google Drive (mramizares@cspc.edu.ph)\Templates\CCS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8615" cy="68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1E61BB3" w14:textId="77777777" w:rsidR="0080744D" w:rsidRPr="00022D08" w:rsidRDefault="0080744D" w:rsidP="0080744D">
    <w:pPr>
      <w:pStyle w:val="Header"/>
      <w:rPr>
        <w:sz w:val="10"/>
      </w:rPr>
    </w:pPr>
  </w:p>
  <w:tbl>
    <w:tblPr>
      <w:tblStyle w:val="TableGrid"/>
      <w:tblW w:w="11225" w:type="dxa"/>
      <w:jc w:val="center"/>
      <w:tblBorders>
        <w:top w:val="double" w:sz="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25"/>
    </w:tblGrid>
    <w:tr w:rsidR="0080744D" w:rsidRPr="00B47403" w14:paraId="5B2DC535" w14:textId="77777777" w:rsidTr="00781438">
      <w:trPr>
        <w:jc w:val="center"/>
      </w:trPr>
      <w:tc>
        <w:tcPr>
          <w:tcW w:w="11225" w:type="dxa"/>
          <w:tcBorders>
            <w:top w:val="thinThickThinSmallGap" w:sz="12" w:space="0" w:color="5B9BD5" w:themeColor="accent5"/>
          </w:tcBorders>
        </w:tcPr>
        <w:p w14:paraId="73C156D9" w14:textId="77777777" w:rsidR="0080744D" w:rsidRPr="00B47403" w:rsidRDefault="0080744D" w:rsidP="0080744D">
          <w:pPr>
            <w:pStyle w:val="Header"/>
            <w:jc w:val="center"/>
            <w:rPr>
              <w:sz w:val="2"/>
            </w:rPr>
          </w:pPr>
        </w:p>
      </w:tc>
    </w:tr>
  </w:tbl>
  <w:p w14:paraId="05F37546" w14:textId="77777777" w:rsidR="0080744D" w:rsidRDefault="0080744D" w:rsidP="0080744D">
    <w:pPr>
      <w:pStyle w:val="Header"/>
    </w:pPr>
  </w:p>
  <w:p w14:paraId="67E6AAEF" w14:textId="77777777" w:rsidR="0080744D" w:rsidRDefault="008074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0JTcwMDM0NDC0NTEyUdpeDU4uLM/DyQAkODWgCECbyJLQAAAA=="/>
  </w:docVars>
  <w:rsids>
    <w:rsidRoot w:val="00F33D29"/>
    <w:rsid w:val="000405D1"/>
    <w:rsid w:val="00043FE4"/>
    <w:rsid w:val="000D5D08"/>
    <w:rsid w:val="000E3587"/>
    <w:rsid w:val="001923D5"/>
    <w:rsid w:val="0024234E"/>
    <w:rsid w:val="002D721B"/>
    <w:rsid w:val="002E0C7E"/>
    <w:rsid w:val="00342D9F"/>
    <w:rsid w:val="00387DC5"/>
    <w:rsid w:val="003B2ACA"/>
    <w:rsid w:val="00450362"/>
    <w:rsid w:val="00652D21"/>
    <w:rsid w:val="006D5D5A"/>
    <w:rsid w:val="006D7203"/>
    <w:rsid w:val="006E4F0B"/>
    <w:rsid w:val="00711FE6"/>
    <w:rsid w:val="00731367"/>
    <w:rsid w:val="00737231"/>
    <w:rsid w:val="007A4D16"/>
    <w:rsid w:val="00804124"/>
    <w:rsid w:val="0080744D"/>
    <w:rsid w:val="00847CF6"/>
    <w:rsid w:val="00862EFB"/>
    <w:rsid w:val="008651AE"/>
    <w:rsid w:val="009D481F"/>
    <w:rsid w:val="009F35C8"/>
    <w:rsid w:val="00AC505C"/>
    <w:rsid w:val="00AC5B5D"/>
    <w:rsid w:val="00B03AD4"/>
    <w:rsid w:val="00B51EA1"/>
    <w:rsid w:val="00B56D54"/>
    <w:rsid w:val="00B835EF"/>
    <w:rsid w:val="00BA0324"/>
    <w:rsid w:val="00BD58FA"/>
    <w:rsid w:val="00BF227F"/>
    <w:rsid w:val="00BF5288"/>
    <w:rsid w:val="00C57D81"/>
    <w:rsid w:val="00D203A4"/>
    <w:rsid w:val="00D64ABA"/>
    <w:rsid w:val="00DA636F"/>
    <w:rsid w:val="00DC24F2"/>
    <w:rsid w:val="00E33C90"/>
    <w:rsid w:val="00E5792B"/>
    <w:rsid w:val="00E6461A"/>
    <w:rsid w:val="00E9129F"/>
    <w:rsid w:val="00EC6872"/>
    <w:rsid w:val="00F33D29"/>
    <w:rsid w:val="00F60926"/>
    <w:rsid w:val="00F7400D"/>
    <w:rsid w:val="00FB1786"/>
    <w:rsid w:val="00FE4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8A360"/>
  <w15:chartTrackingRefBased/>
  <w15:docId w15:val="{E692237F-2286-43C6-B139-0D5F1074A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7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74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744D"/>
  </w:style>
  <w:style w:type="paragraph" w:styleId="Footer">
    <w:name w:val="footer"/>
    <w:basedOn w:val="Normal"/>
    <w:link w:val="FooterChar"/>
    <w:uiPriority w:val="99"/>
    <w:unhideWhenUsed/>
    <w:rsid w:val="008074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744D"/>
  </w:style>
  <w:style w:type="paragraph" w:styleId="NormalWeb">
    <w:name w:val="Normal (Web)"/>
    <w:basedOn w:val="Normal"/>
    <w:uiPriority w:val="99"/>
    <w:unhideWhenUsed/>
    <w:rsid w:val="00BD58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styleId="Strong">
    <w:name w:val="Strong"/>
    <w:basedOn w:val="DefaultParagraphFont"/>
    <w:uiPriority w:val="22"/>
    <w:qFormat/>
    <w:rsid w:val="00BD58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pc1</dc:creator>
  <cp:keywords/>
  <dc:description/>
  <cp:lastModifiedBy>Kaela Marie Fortuno</cp:lastModifiedBy>
  <cp:revision>37</cp:revision>
  <dcterms:created xsi:type="dcterms:W3CDTF">2021-03-08T04:44:00Z</dcterms:created>
  <dcterms:modified xsi:type="dcterms:W3CDTF">2022-11-14T00:53:00Z</dcterms:modified>
</cp:coreProperties>
</file>